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18630434" w:rsidR="00137578" w:rsidRDefault="003B0257" w:rsidP="00D064D0">
      <w:pPr>
        <w:spacing w:after="0" w:line="240" w:lineRule="auto"/>
        <w:ind w:left="2880" w:firstLine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y 14</w:t>
      </w:r>
      <w:r w:rsidR="00DE5C8D">
        <w:rPr>
          <w:rFonts w:ascii="Times New Roman" w:hAnsi="Times New Roman"/>
          <w:b/>
        </w:rPr>
        <w:t>, 2026</w:t>
      </w:r>
      <w:r w:rsidR="00F00F33">
        <w:rPr>
          <w:rFonts w:ascii="Times New Roman" w:hAnsi="Times New Roman"/>
          <w:b/>
        </w:rPr>
        <w:t xml:space="preserve"> </w:t>
      </w:r>
      <w:r w:rsidR="00104522">
        <w:rPr>
          <w:rFonts w:ascii="Times New Roman" w:hAnsi="Times New Roman"/>
          <w:b/>
        </w:rPr>
        <w:t>1</w:t>
      </w:r>
      <w:r w:rsidR="00FF7461">
        <w:rPr>
          <w:rFonts w:ascii="Times New Roman" w:hAnsi="Times New Roman"/>
          <w:b/>
        </w:rPr>
        <w:t xml:space="preserve">:00 </w:t>
      </w:r>
      <w:r>
        <w:rPr>
          <w:rFonts w:ascii="Times New Roman" w:hAnsi="Times New Roman"/>
          <w:b/>
        </w:rPr>
        <w:t>p</w:t>
      </w:r>
      <w:r w:rsidR="00FF7461">
        <w:rPr>
          <w:rFonts w:ascii="Times New Roman" w:hAnsi="Times New Roman"/>
          <w:b/>
        </w:rPr>
        <w:t>.m.</w:t>
      </w:r>
    </w:p>
    <w:p w14:paraId="156FE725" w14:textId="36E904E9" w:rsidR="00FE265C" w:rsidRDefault="002B4AFD" w:rsidP="00FE265C">
      <w:pPr>
        <w:pStyle w:val="PlainText"/>
        <w:jc w:val="center"/>
        <w:rPr>
          <w:rFonts w:ascii="Times New Roman" w:hAnsi="Times New Roman"/>
          <w:b/>
        </w:rPr>
      </w:pPr>
      <w:r w:rsidRPr="002B4AFD">
        <w:rPr>
          <w:rFonts w:ascii="Times New Roman" w:eastAsia="Calibri" w:hAnsi="Times New Roman" w:cs="Times New Roman"/>
          <w:b/>
          <w:szCs w:val="22"/>
        </w:rPr>
        <w:t>Teams</w:t>
      </w:r>
      <w:r w:rsidR="00195CA3" w:rsidRPr="00195CA3">
        <w:rPr>
          <w:rFonts w:ascii="Times New Roman" w:eastAsia="Calibri" w:hAnsi="Times New Roman" w:cs="Times New Roman"/>
          <w:b/>
          <w:szCs w:val="22"/>
        </w:rPr>
        <w:t xml:space="preserve">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>
        <w:rPr>
          <w:color w:val="252424"/>
        </w:rPr>
        <w:t>938 265 603 095 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89F3635" w14:textId="1EC8CEF5" w:rsidR="00A221AE" w:rsidRDefault="004B707E" w:rsidP="00A221A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1865AB11" w14:textId="77777777" w:rsidR="00A221AE" w:rsidRDefault="00A221AE" w:rsidP="00A221A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56A7EE2A" w14:textId="3F21564D" w:rsidR="00A221AE" w:rsidRDefault="00A221AE" w:rsidP="006B50C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A221AE">
        <w:rPr>
          <w:rFonts w:ascii="Times New Roman" w:hAnsi="Times New Roman"/>
          <w:b/>
          <w:u w:val="single"/>
        </w:rPr>
        <w:t>Supervisor Training 10am to 12pm</w:t>
      </w:r>
    </w:p>
    <w:p w14:paraId="02555EC6" w14:textId="77777777" w:rsidR="00A221AE" w:rsidRDefault="00A221AE" w:rsidP="00A221AE">
      <w:pPr>
        <w:pStyle w:val="ListParagraph"/>
        <w:rPr>
          <w:rFonts w:ascii="Times New Roman" w:hAnsi="Times New Roman"/>
          <w:b/>
          <w:u w:val="single"/>
        </w:rPr>
      </w:pPr>
    </w:p>
    <w:p w14:paraId="20219538" w14:textId="77777777" w:rsidR="00A221AE" w:rsidRPr="00A221AE" w:rsidRDefault="00A221AE" w:rsidP="00A221AE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A221AE">
        <w:rPr>
          <w:rFonts w:ascii="Times New Roman" w:hAnsi="Times New Roman"/>
          <w:b/>
          <w:u w:val="single"/>
        </w:rPr>
        <w:t>Lunch 12am to 1pm</w:t>
      </w:r>
    </w:p>
    <w:p w14:paraId="66C3D87F" w14:textId="77777777" w:rsidR="00A221AE" w:rsidRPr="00A221AE" w:rsidRDefault="00A221AE" w:rsidP="00A221A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8A69E7B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  <w:r w:rsidR="00A221AE">
        <w:rPr>
          <w:rFonts w:ascii="Times New Roman" w:hAnsi="Times New Roman"/>
          <w:b/>
          <w:u w:val="single"/>
        </w:rPr>
        <w:t xml:space="preserve"> Regular meeting starts at 1PM</w:t>
      </w:r>
    </w:p>
    <w:p w14:paraId="6E357EA2" w14:textId="711C0352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185E83">
        <w:rPr>
          <w:rFonts w:ascii="Times New Roman" w:hAnsi="Times New Roman"/>
        </w:rPr>
        <w:t>March</w:t>
      </w:r>
      <w:r w:rsidR="00D354AE">
        <w:rPr>
          <w:rFonts w:ascii="Times New Roman" w:hAnsi="Times New Roman"/>
        </w:rPr>
        <w:t xml:space="preserve">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1A1EF24E" w:rsidR="004B707E" w:rsidRPr="00EF2DD4" w:rsidRDefault="00105894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 xml:space="preserve">Review </w:t>
      </w:r>
      <w:r w:rsidR="00826748" w:rsidRPr="00EF2DD4">
        <w:rPr>
          <w:rFonts w:ascii="Times New Roman" w:hAnsi="Times New Roman"/>
        </w:rPr>
        <w:t>of</w:t>
      </w:r>
      <w:r w:rsidR="00FE6213">
        <w:rPr>
          <w:rFonts w:ascii="Times New Roman" w:hAnsi="Times New Roman"/>
        </w:rPr>
        <w:t xml:space="preserve"> </w:t>
      </w:r>
      <w:r w:rsidR="00185E83">
        <w:rPr>
          <w:rFonts w:ascii="Times New Roman" w:hAnsi="Times New Roman"/>
        </w:rPr>
        <w:t xml:space="preserve">March </w:t>
      </w:r>
      <w:r w:rsidR="00050371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2DDD8CB0" w14:textId="70080E6C" w:rsidR="00CE0586" w:rsidRDefault="002A420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aya Lake Joint Venture</w:t>
      </w:r>
    </w:p>
    <w:p w14:paraId="66CED199" w14:textId="6A7DD307" w:rsidR="00F57807" w:rsidRDefault="00F57807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ird Conservancy Project</w:t>
      </w:r>
    </w:p>
    <w:p w14:paraId="19EBF876" w14:textId="0762C0A2" w:rsidR="005159C0" w:rsidRDefault="00B5634D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ater Conservatory</w:t>
      </w:r>
    </w:p>
    <w:p w14:paraId="04D5477C" w14:textId="7C4CD5C0" w:rsidR="00CE0586" w:rsidRDefault="00FE6213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Nor Lea Land Purchase</w:t>
      </w:r>
    </w:p>
    <w:p w14:paraId="66D80E60" w14:textId="64CA8CBD" w:rsidR="0071636C" w:rsidRDefault="0071636C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Taylor Cost Share</w:t>
      </w:r>
    </w:p>
    <w:p w14:paraId="5131C3B8" w14:textId="7F0BF394" w:rsidR="002B7945" w:rsidRDefault="002B794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Long Term Plan</w:t>
      </w:r>
    </w:p>
    <w:p w14:paraId="0C486442" w14:textId="7041FFAA" w:rsidR="002B7945" w:rsidRDefault="002B7945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Annual Plan</w:t>
      </w:r>
    </w:p>
    <w:p w14:paraId="4C5299D2" w14:textId="56ADDE47" w:rsidR="002B7945" w:rsidRDefault="00976194" w:rsidP="00CE0586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ig Rain Gauges</w:t>
      </w:r>
    </w:p>
    <w:p w14:paraId="3AC2BBB5" w14:textId="55979006" w:rsidR="00976194" w:rsidRDefault="00976194" w:rsidP="00976194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Budget </w:t>
      </w:r>
    </w:p>
    <w:p w14:paraId="2C41612C" w14:textId="1320128A" w:rsidR="001C49CF" w:rsidRPr="009B07FB" w:rsidRDefault="00976194" w:rsidP="009B07F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Positions</w:t>
      </w:r>
    </w:p>
    <w:p w14:paraId="71533D05" w14:textId="77777777" w:rsidR="006C5869" w:rsidRPr="00F267AA" w:rsidRDefault="006C5869" w:rsidP="006C5869">
      <w:pPr>
        <w:pStyle w:val="ListParagraph"/>
        <w:ind w:left="1440"/>
        <w:rPr>
          <w:rFonts w:ascii="Times New Roman" w:hAnsi="Times New Roman"/>
        </w:rPr>
      </w:pP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CD3DA4">
      <w:headerReference w:type="default" r:id="rId7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C2372" w14:textId="77777777" w:rsidR="001418B9" w:rsidRDefault="001418B9" w:rsidP="002C7095">
      <w:pPr>
        <w:spacing w:after="0" w:line="240" w:lineRule="auto"/>
      </w:pPr>
      <w:r>
        <w:separator/>
      </w:r>
    </w:p>
  </w:endnote>
  <w:endnote w:type="continuationSeparator" w:id="0">
    <w:p w14:paraId="48CB2BEA" w14:textId="77777777" w:rsidR="001418B9" w:rsidRDefault="001418B9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E6AA" w14:textId="77777777" w:rsidR="001418B9" w:rsidRDefault="001418B9" w:rsidP="002C7095">
      <w:pPr>
        <w:spacing w:after="0" w:line="240" w:lineRule="auto"/>
      </w:pPr>
      <w:r>
        <w:separator/>
      </w:r>
    </w:p>
  </w:footnote>
  <w:footnote w:type="continuationSeparator" w:id="0">
    <w:p w14:paraId="26C855DD" w14:textId="77777777" w:rsidR="001418B9" w:rsidRDefault="001418B9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1F14CC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43F5"/>
    <w:rsid w:val="00006431"/>
    <w:rsid w:val="00006976"/>
    <w:rsid w:val="000078EC"/>
    <w:rsid w:val="00013862"/>
    <w:rsid w:val="000161D2"/>
    <w:rsid w:val="00021010"/>
    <w:rsid w:val="000244FF"/>
    <w:rsid w:val="00025899"/>
    <w:rsid w:val="000266C5"/>
    <w:rsid w:val="00027EA5"/>
    <w:rsid w:val="000303A9"/>
    <w:rsid w:val="00030CA9"/>
    <w:rsid w:val="00030D9A"/>
    <w:rsid w:val="0003242B"/>
    <w:rsid w:val="000331B0"/>
    <w:rsid w:val="00037374"/>
    <w:rsid w:val="00037ADF"/>
    <w:rsid w:val="00040A13"/>
    <w:rsid w:val="00042D33"/>
    <w:rsid w:val="00042EFA"/>
    <w:rsid w:val="00044FBE"/>
    <w:rsid w:val="000462DA"/>
    <w:rsid w:val="00047C39"/>
    <w:rsid w:val="00050371"/>
    <w:rsid w:val="00061D9C"/>
    <w:rsid w:val="00062888"/>
    <w:rsid w:val="00064FF2"/>
    <w:rsid w:val="00066BEB"/>
    <w:rsid w:val="00067182"/>
    <w:rsid w:val="00076B08"/>
    <w:rsid w:val="00076F3C"/>
    <w:rsid w:val="000802D3"/>
    <w:rsid w:val="0008175E"/>
    <w:rsid w:val="000818A5"/>
    <w:rsid w:val="000827BA"/>
    <w:rsid w:val="00085C0C"/>
    <w:rsid w:val="00086995"/>
    <w:rsid w:val="00086D6A"/>
    <w:rsid w:val="000908A7"/>
    <w:rsid w:val="00091C3E"/>
    <w:rsid w:val="00094293"/>
    <w:rsid w:val="00094686"/>
    <w:rsid w:val="00094BF2"/>
    <w:rsid w:val="000974C6"/>
    <w:rsid w:val="000A2932"/>
    <w:rsid w:val="000A6B4E"/>
    <w:rsid w:val="000A7920"/>
    <w:rsid w:val="000B3769"/>
    <w:rsid w:val="000B4A15"/>
    <w:rsid w:val="000B4DE6"/>
    <w:rsid w:val="000B55EE"/>
    <w:rsid w:val="000B5AD3"/>
    <w:rsid w:val="000B65E0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D6506"/>
    <w:rsid w:val="000E3338"/>
    <w:rsid w:val="000E434C"/>
    <w:rsid w:val="000E6B4C"/>
    <w:rsid w:val="000F02A8"/>
    <w:rsid w:val="000F1075"/>
    <w:rsid w:val="000F446E"/>
    <w:rsid w:val="000F5924"/>
    <w:rsid w:val="00102057"/>
    <w:rsid w:val="0010252E"/>
    <w:rsid w:val="00103334"/>
    <w:rsid w:val="00103873"/>
    <w:rsid w:val="00104522"/>
    <w:rsid w:val="00105894"/>
    <w:rsid w:val="001061AC"/>
    <w:rsid w:val="00107C8D"/>
    <w:rsid w:val="001113BE"/>
    <w:rsid w:val="0011507F"/>
    <w:rsid w:val="00116267"/>
    <w:rsid w:val="0012056B"/>
    <w:rsid w:val="0012407E"/>
    <w:rsid w:val="00124493"/>
    <w:rsid w:val="00125476"/>
    <w:rsid w:val="00137578"/>
    <w:rsid w:val="00137E2E"/>
    <w:rsid w:val="0014037A"/>
    <w:rsid w:val="00140600"/>
    <w:rsid w:val="001418B9"/>
    <w:rsid w:val="00141BA7"/>
    <w:rsid w:val="001432C9"/>
    <w:rsid w:val="001479AB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75CC2"/>
    <w:rsid w:val="00182EEA"/>
    <w:rsid w:val="00184B5D"/>
    <w:rsid w:val="00185D6B"/>
    <w:rsid w:val="00185E83"/>
    <w:rsid w:val="00186C50"/>
    <w:rsid w:val="00193675"/>
    <w:rsid w:val="00193A1E"/>
    <w:rsid w:val="00193EEB"/>
    <w:rsid w:val="00194444"/>
    <w:rsid w:val="00195CA3"/>
    <w:rsid w:val="0019624B"/>
    <w:rsid w:val="00196431"/>
    <w:rsid w:val="0019755D"/>
    <w:rsid w:val="001A06AB"/>
    <w:rsid w:val="001A2452"/>
    <w:rsid w:val="001A320E"/>
    <w:rsid w:val="001A3253"/>
    <w:rsid w:val="001A334B"/>
    <w:rsid w:val="001A7090"/>
    <w:rsid w:val="001B5505"/>
    <w:rsid w:val="001C357E"/>
    <w:rsid w:val="001C433A"/>
    <w:rsid w:val="001C49CF"/>
    <w:rsid w:val="001C4C16"/>
    <w:rsid w:val="001D11CD"/>
    <w:rsid w:val="001D278C"/>
    <w:rsid w:val="001D2C88"/>
    <w:rsid w:val="001D3DF6"/>
    <w:rsid w:val="001D66FA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07A63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57F2D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1FA"/>
    <w:rsid w:val="002A28A2"/>
    <w:rsid w:val="002A2B09"/>
    <w:rsid w:val="002A3B35"/>
    <w:rsid w:val="002A4205"/>
    <w:rsid w:val="002A65AD"/>
    <w:rsid w:val="002B04BC"/>
    <w:rsid w:val="002B11FD"/>
    <w:rsid w:val="002B4AFD"/>
    <w:rsid w:val="002B5C74"/>
    <w:rsid w:val="002B5D9E"/>
    <w:rsid w:val="002B7945"/>
    <w:rsid w:val="002B7B2F"/>
    <w:rsid w:val="002B7E5A"/>
    <w:rsid w:val="002C24B6"/>
    <w:rsid w:val="002C2789"/>
    <w:rsid w:val="002C4F97"/>
    <w:rsid w:val="002C5A41"/>
    <w:rsid w:val="002C6EFF"/>
    <w:rsid w:val="002C7095"/>
    <w:rsid w:val="002D0872"/>
    <w:rsid w:val="002D1BC4"/>
    <w:rsid w:val="002D2A5C"/>
    <w:rsid w:val="002D2E7F"/>
    <w:rsid w:val="002D7605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14C4"/>
    <w:rsid w:val="00303353"/>
    <w:rsid w:val="003047FC"/>
    <w:rsid w:val="00305499"/>
    <w:rsid w:val="00310783"/>
    <w:rsid w:val="00313EFA"/>
    <w:rsid w:val="0031450F"/>
    <w:rsid w:val="00323190"/>
    <w:rsid w:val="003236C9"/>
    <w:rsid w:val="00323B1F"/>
    <w:rsid w:val="00325B39"/>
    <w:rsid w:val="00325BEA"/>
    <w:rsid w:val="00326ED0"/>
    <w:rsid w:val="003324E4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38C9"/>
    <w:rsid w:val="0038780C"/>
    <w:rsid w:val="00393E70"/>
    <w:rsid w:val="00394664"/>
    <w:rsid w:val="00395685"/>
    <w:rsid w:val="00395B33"/>
    <w:rsid w:val="00396A3C"/>
    <w:rsid w:val="003A0A51"/>
    <w:rsid w:val="003A0B1A"/>
    <w:rsid w:val="003A1EEC"/>
    <w:rsid w:val="003A22CC"/>
    <w:rsid w:val="003A26BC"/>
    <w:rsid w:val="003A53B0"/>
    <w:rsid w:val="003A5FBE"/>
    <w:rsid w:val="003B0257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478F"/>
    <w:rsid w:val="003D5F08"/>
    <w:rsid w:val="003D6345"/>
    <w:rsid w:val="003D7F6A"/>
    <w:rsid w:val="003E7001"/>
    <w:rsid w:val="003F1723"/>
    <w:rsid w:val="003F45E4"/>
    <w:rsid w:val="003F45E8"/>
    <w:rsid w:val="003F4731"/>
    <w:rsid w:val="003F5EAB"/>
    <w:rsid w:val="00400623"/>
    <w:rsid w:val="00406AE3"/>
    <w:rsid w:val="00410F5D"/>
    <w:rsid w:val="00420A51"/>
    <w:rsid w:val="004220C3"/>
    <w:rsid w:val="00423972"/>
    <w:rsid w:val="00423A89"/>
    <w:rsid w:val="004240A7"/>
    <w:rsid w:val="00424A02"/>
    <w:rsid w:val="00425821"/>
    <w:rsid w:val="004313E8"/>
    <w:rsid w:val="00433C0D"/>
    <w:rsid w:val="00434D78"/>
    <w:rsid w:val="00436B75"/>
    <w:rsid w:val="0043796B"/>
    <w:rsid w:val="004430BF"/>
    <w:rsid w:val="00447600"/>
    <w:rsid w:val="004506A3"/>
    <w:rsid w:val="00466E16"/>
    <w:rsid w:val="00467683"/>
    <w:rsid w:val="00473148"/>
    <w:rsid w:val="004735DD"/>
    <w:rsid w:val="004762A7"/>
    <w:rsid w:val="00477EFD"/>
    <w:rsid w:val="00480CAD"/>
    <w:rsid w:val="0048235F"/>
    <w:rsid w:val="004871AA"/>
    <w:rsid w:val="004903DD"/>
    <w:rsid w:val="00491C5B"/>
    <w:rsid w:val="00491CEE"/>
    <w:rsid w:val="00491D15"/>
    <w:rsid w:val="00494E3A"/>
    <w:rsid w:val="004956F4"/>
    <w:rsid w:val="004962A1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0973"/>
    <w:rsid w:val="004B53F3"/>
    <w:rsid w:val="004B5793"/>
    <w:rsid w:val="004B707E"/>
    <w:rsid w:val="004C2B12"/>
    <w:rsid w:val="004C2D93"/>
    <w:rsid w:val="004C4303"/>
    <w:rsid w:val="004C498A"/>
    <w:rsid w:val="004D133E"/>
    <w:rsid w:val="004D17B5"/>
    <w:rsid w:val="004D1925"/>
    <w:rsid w:val="004D2991"/>
    <w:rsid w:val="004D334F"/>
    <w:rsid w:val="004D52EC"/>
    <w:rsid w:val="004D74DD"/>
    <w:rsid w:val="004E083F"/>
    <w:rsid w:val="004E0E28"/>
    <w:rsid w:val="004E3C10"/>
    <w:rsid w:val="004E7370"/>
    <w:rsid w:val="004E76A7"/>
    <w:rsid w:val="004F2548"/>
    <w:rsid w:val="004F3BCA"/>
    <w:rsid w:val="004F7EF2"/>
    <w:rsid w:val="00500CAA"/>
    <w:rsid w:val="0050184C"/>
    <w:rsid w:val="00502E83"/>
    <w:rsid w:val="00507033"/>
    <w:rsid w:val="00512142"/>
    <w:rsid w:val="005122C2"/>
    <w:rsid w:val="005145F8"/>
    <w:rsid w:val="005159C0"/>
    <w:rsid w:val="005172BE"/>
    <w:rsid w:val="005179B5"/>
    <w:rsid w:val="00517A0C"/>
    <w:rsid w:val="00521654"/>
    <w:rsid w:val="00521A77"/>
    <w:rsid w:val="00521B98"/>
    <w:rsid w:val="00524D8D"/>
    <w:rsid w:val="005311BD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41D75"/>
    <w:rsid w:val="00545B86"/>
    <w:rsid w:val="00553DF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95182"/>
    <w:rsid w:val="005969D3"/>
    <w:rsid w:val="005A2E82"/>
    <w:rsid w:val="005A35BD"/>
    <w:rsid w:val="005A646E"/>
    <w:rsid w:val="005B0321"/>
    <w:rsid w:val="005B0AD5"/>
    <w:rsid w:val="005B2FF0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52A8"/>
    <w:rsid w:val="005E616B"/>
    <w:rsid w:val="005F078C"/>
    <w:rsid w:val="005F08CB"/>
    <w:rsid w:val="005F0ECD"/>
    <w:rsid w:val="005F29BA"/>
    <w:rsid w:val="005F4F38"/>
    <w:rsid w:val="005F6096"/>
    <w:rsid w:val="005F7C43"/>
    <w:rsid w:val="0060095D"/>
    <w:rsid w:val="00600E97"/>
    <w:rsid w:val="00604112"/>
    <w:rsid w:val="0060491F"/>
    <w:rsid w:val="00607FEC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136"/>
    <w:rsid w:val="00630769"/>
    <w:rsid w:val="00632774"/>
    <w:rsid w:val="00633CEA"/>
    <w:rsid w:val="0063496B"/>
    <w:rsid w:val="00636E30"/>
    <w:rsid w:val="0063710F"/>
    <w:rsid w:val="0064298B"/>
    <w:rsid w:val="00644724"/>
    <w:rsid w:val="00650514"/>
    <w:rsid w:val="00650658"/>
    <w:rsid w:val="00653788"/>
    <w:rsid w:val="00653A40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5869"/>
    <w:rsid w:val="006C6269"/>
    <w:rsid w:val="006D161C"/>
    <w:rsid w:val="006D6FCF"/>
    <w:rsid w:val="006D71F7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97C"/>
    <w:rsid w:val="00700A87"/>
    <w:rsid w:val="00703418"/>
    <w:rsid w:val="00703C15"/>
    <w:rsid w:val="00704B3F"/>
    <w:rsid w:val="00705DD0"/>
    <w:rsid w:val="00706199"/>
    <w:rsid w:val="00706F14"/>
    <w:rsid w:val="00710B80"/>
    <w:rsid w:val="00711F3C"/>
    <w:rsid w:val="007138BF"/>
    <w:rsid w:val="0071636C"/>
    <w:rsid w:val="00716C2F"/>
    <w:rsid w:val="0072423A"/>
    <w:rsid w:val="00725C75"/>
    <w:rsid w:val="00725F14"/>
    <w:rsid w:val="0072734C"/>
    <w:rsid w:val="0072741E"/>
    <w:rsid w:val="007277CC"/>
    <w:rsid w:val="00727AEA"/>
    <w:rsid w:val="00730CDD"/>
    <w:rsid w:val="007313AD"/>
    <w:rsid w:val="00732E52"/>
    <w:rsid w:val="00733767"/>
    <w:rsid w:val="00733F80"/>
    <w:rsid w:val="00735366"/>
    <w:rsid w:val="0073588E"/>
    <w:rsid w:val="00736FCF"/>
    <w:rsid w:val="007413E0"/>
    <w:rsid w:val="00746B63"/>
    <w:rsid w:val="00746CCC"/>
    <w:rsid w:val="0075147B"/>
    <w:rsid w:val="00756391"/>
    <w:rsid w:val="007571FD"/>
    <w:rsid w:val="0075754F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405"/>
    <w:rsid w:val="007A677A"/>
    <w:rsid w:val="007A6F8E"/>
    <w:rsid w:val="007B2B35"/>
    <w:rsid w:val="007B4361"/>
    <w:rsid w:val="007B5862"/>
    <w:rsid w:val="007C2FAA"/>
    <w:rsid w:val="007C3382"/>
    <w:rsid w:val="007C3472"/>
    <w:rsid w:val="007C608E"/>
    <w:rsid w:val="007C7FE6"/>
    <w:rsid w:val="007D198E"/>
    <w:rsid w:val="007D1C78"/>
    <w:rsid w:val="007D42E6"/>
    <w:rsid w:val="007D5BD7"/>
    <w:rsid w:val="007E126C"/>
    <w:rsid w:val="007E135D"/>
    <w:rsid w:val="007E1375"/>
    <w:rsid w:val="007E2F87"/>
    <w:rsid w:val="007E345C"/>
    <w:rsid w:val="007E591B"/>
    <w:rsid w:val="007E734B"/>
    <w:rsid w:val="007E750C"/>
    <w:rsid w:val="007E7B33"/>
    <w:rsid w:val="007F14BB"/>
    <w:rsid w:val="007F1883"/>
    <w:rsid w:val="007F284D"/>
    <w:rsid w:val="007F3B6F"/>
    <w:rsid w:val="007F4555"/>
    <w:rsid w:val="007F4CE2"/>
    <w:rsid w:val="007F5AA6"/>
    <w:rsid w:val="007F6975"/>
    <w:rsid w:val="007F74CA"/>
    <w:rsid w:val="007F76F7"/>
    <w:rsid w:val="007F7B3E"/>
    <w:rsid w:val="00802727"/>
    <w:rsid w:val="00802D13"/>
    <w:rsid w:val="008064DA"/>
    <w:rsid w:val="008072E0"/>
    <w:rsid w:val="00807985"/>
    <w:rsid w:val="00807C44"/>
    <w:rsid w:val="0081004A"/>
    <w:rsid w:val="00814E8E"/>
    <w:rsid w:val="00822E49"/>
    <w:rsid w:val="00823E7D"/>
    <w:rsid w:val="00826748"/>
    <w:rsid w:val="00831C3C"/>
    <w:rsid w:val="00835114"/>
    <w:rsid w:val="008359DC"/>
    <w:rsid w:val="0084058B"/>
    <w:rsid w:val="00845BB8"/>
    <w:rsid w:val="008462B1"/>
    <w:rsid w:val="00847066"/>
    <w:rsid w:val="00850914"/>
    <w:rsid w:val="00850E22"/>
    <w:rsid w:val="008522E2"/>
    <w:rsid w:val="00852DEF"/>
    <w:rsid w:val="00853343"/>
    <w:rsid w:val="00856437"/>
    <w:rsid w:val="00856E51"/>
    <w:rsid w:val="008618A3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0371"/>
    <w:rsid w:val="008A1F1D"/>
    <w:rsid w:val="008A3B96"/>
    <w:rsid w:val="008A4A76"/>
    <w:rsid w:val="008A51AE"/>
    <w:rsid w:val="008A5B1F"/>
    <w:rsid w:val="008A734D"/>
    <w:rsid w:val="008A79D7"/>
    <w:rsid w:val="008A7B1D"/>
    <w:rsid w:val="008B1006"/>
    <w:rsid w:val="008B466F"/>
    <w:rsid w:val="008B7A88"/>
    <w:rsid w:val="008B7AF9"/>
    <w:rsid w:val="008B7D22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609E"/>
    <w:rsid w:val="008E74BE"/>
    <w:rsid w:val="008E7867"/>
    <w:rsid w:val="008E78D5"/>
    <w:rsid w:val="008F018F"/>
    <w:rsid w:val="008F35CD"/>
    <w:rsid w:val="008F4236"/>
    <w:rsid w:val="008F5B0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34A80"/>
    <w:rsid w:val="00934BEE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5362B"/>
    <w:rsid w:val="0096111B"/>
    <w:rsid w:val="00961BFB"/>
    <w:rsid w:val="009620E2"/>
    <w:rsid w:val="00963145"/>
    <w:rsid w:val="009638E7"/>
    <w:rsid w:val="00964480"/>
    <w:rsid w:val="00964ABF"/>
    <w:rsid w:val="0097181E"/>
    <w:rsid w:val="00976194"/>
    <w:rsid w:val="00976A38"/>
    <w:rsid w:val="00976D03"/>
    <w:rsid w:val="00977FC6"/>
    <w:rsid w:val="00981F97"/>
    <w:rsid w:val="00983ECE"/>
    <w:rsid w:val="00984835"/>
    <w:rsid w:val="00984FDC"/>
    <w:rsid w:val="009851B9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A32DF"/>
    <w:rsid w:val="009A776D"/>
    <w:rsid w:val="009B07FB"/>
    <w:rsid w:val="009B0AC7"/>
    <w:rsid w:val="009B0E9E"/>
    <w:rsid w:val="009B2CB2"/>
    <w:rsid w:val="009B351F"/>
    <w:rsid w:val="009B59FF"/>
    <w:rsid w:val="009C078D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4FE6"/>
    <w:rsid w:val="00A05737"/>
    <w:rsid w:val="00A07392"/>
    <w:rsid w:val="00A1015B"/>
    <w:rsid w:val="00A162AB"/>
    <w:rsid w:val="00A1697C"/>
    <w:rsid w:val="00A221AE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37D"/>
    <w:rsid w:val="00A5785D"/>
    <w:rsid w:val="00A6402A"/>
    <w:rsid w:val="00A65049"/>
    <w:rsid w:val="00A65A55"/>
    <w:rsid w:val="00A66697"/>
    <w:rsid w:val="00A66C11"/>
    <w:rsid w:val="00A71CD8"/>
    <w:rsid w:val="00A730A9"/>
    <w:rsid w:val="00A762AB"/>
    <w:rsid w:val="00A81E5B"/>
    <w:rsid w:val="00A82509"/>
    <w:rsid w:val="00A82747"/>
    <w:rsid w:val="00A82871"/>
    <w:rsid w:val="00A828EA"/>
    <w:rsid w:val="00A8434B"/>
    <w:rsid w:val="00A87E1C"/>
    <w:rsid w:val="00A94DA9"/>
    <w:rsid w:val="00A96D99"/>
    <w:rsid w:val="00AA0BBD"/>
    <w:rsid w:val="00AA28DD"/>
    <w:rsid w:val="00AA4B1B"/>
    <w:rsid w:val="00AA51BE"/>
    <w:rsid w:val="00AB0831"/>
    <w:rsid w:val="00AB2149"/>
    <w:rsid w:val="00AB29C5"/>
    <w:rsid w:val="00AB5932"/>
    <w:rsid w:val="00AB60D6"/>
    <w:rsid w:val="00AB647F"/>
    <w:rsid w:val="00AC2AB3"/>
    <w:rsid w:val="00AC3441"/>
    <w:rsid w:val="00AC45FA"/>
    <w:rsid w:val="00AC79BE"/>
    <w:rsid w:val="00AD30DD"/>
    <w:rsid w:val="00AD3ADF"/>
    <w:rsid w:val="00AD4E88"/>
    <w:rsid w:val="00AD54AA"/>
    <w:rsid w:val="00AD5795"/>
    <w:rsid w:val="00AE64CD"/>
    <w:rsid w:val="00AF09FF"/>
    <w:rsid w:val="00AF13B5"/>
    <w:rsid w:val="00AF17E6"/>
    <w:rsid w:val="00AF2937"/>
    <w:rsid w:val="00AF3CF6"/>
    <w:rsid w:val="00AF63E8"/>
    <w:rsid w:val="00B00573"/>
    <w:rsid w:val="00B04016"/>
    <w:rsid w:val="00B06E1A"/>
    <w:rsid w:val="00B07A5B"/>
    <w:rsid w:val="00B1158C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36EC6"/>
    <w:rsid w:val="00B46E46"/>
    <w:rsid w:val="00B47177"/>
    <w:rsid w:val="00B47377"/>
    <w:rsid w:val="00B47F41"/>
    <w:rsid w:val="00B54620"/>
    <w:rsid w:val="00B5634D"/>
    <w:rsid w:val="00B571D3"/>
    <w:rsid w:val="00B5765A"/>
    <w:rsid w:val="00B641E2"/>
    <w:rsid w:val="00B65C21"/>
    <w:rsid w:val="00B65D8C"/>
    <w:rsid w:val="00B712F4"/>
    <w:rsid w:val="00B71D26"/>
    <w:rsid w:val="00B71FBB"/>
    <w:rsid w:val="00B77640"/>
    <w:rsid w:val="00B819EF"/>
    <w:rsid w:val="00B81B2A"/>
    <w:rsid w:val="00B82C1E"/>
    <w:rsid w:val="00B8333E"/>
    <w:rsid w:val="00B83EE9"/>
    <w:rsid w:val="00B85541"/>
    <w:rsid w:val="00B85CA2"/>
    <w:rsid w:val="00B91E13"/>
    <w:rsid w:val="00B92BDA"/>
    <w:rsid w:val="00B92C78"/>
    <w:rsid w:val="00B94FD3"/>
    <w:rsid w:val="00B97628"/>
    <w:rsid w:val="00BA24B6"/>
    <w:rsid w:val="00BA5594"/>
    <w:rsid w:val="00BA7196"/>
    <w:rsid w:val="00BB0D9E"/>
    <w:rsid w:val="00BB2CDA"/>
    <w:rsid w:val="00BB2FEC"/>
    <w:rsid w:val="00BB41D3"/>
    <w:rsid w:val="00BB4685"/>
    <w:rsid w:val="00BB604D"/>
    <w:rsid w:val="00BC0B0B"/>
    <w:rsid w:val="00BC0ECA"/>
    <w:rsid w:val="00BC3133"/>
    <w:rsid w:val="00BC75E3"/>
    <w:rsid w:val="00BD2C5E"/>
    <w:rsid w:val="00BD2E8E"/>
    <w:rsid w:val="00BD3362"/>
    <w:rsid w:val="00BD45CF"/>
    <w:rsid w:val="00BD49DB"/>
    <w:rsid w:val="00BE1EFC"/>
    <w:rsid w:val="00BE49F2"/>
    <w:rsid w:val="00BE4B72"/>
    <w:rsid w:val="00BE529A"/>
    <w:rsid w:val="00BE6996"/>
    <w:rsid w:val="00BE73EA"/>
    <w:rsid w:val="00BF0A06"/>
    <w:rsid w:val="00BF2E04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4692"/>
    <w:rsid w:val="00C16048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2993"/>
    <w:rsid w:val="00CC460F"/>
    <w:rsid w:val="00CC4EAC"/>
    <w:rsid w:val="00CC605B"/>
    <w:rsid w:val="00CC652E"/>
    <w:rsid w:val="00CD0AFC"/>
    <w:rsid w:val="00CD113A"/>
    <w:rsid w:val="00CD1264"/>
    <w:rsid w:val="00CD18E1"/>
    <w:rsid w:val="00CD313C"/>
    <w:rsid w:val="00CD3DA4"/>
    <w:rsid w:val="00CD4BE8"/>
    <w:rsid w:val="00CD4C36"/>
    <w:rsid w:val="00CE058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574D"/>
    <w:rsid w:val="00D064D0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546C"/>
    <w:rsid w:val="00D354AE"/>
    <w:rsid w:val="00D36A62"/>
    <w:rsid w:val="00D36CDC"/>
    <w:rsid w:val="00D4084D"/>
    <w:rsid w:val="00D43369"/>
    <w:rsid w:val="00D50EB8"/>
    <w:rsid w:val="00D53E9A"/>
    <w:rsid w:val="00D53F14"/>
    <w:rsid w:val="00D5450A"/>
    <w:rsid w:val="00D572CA"/>
    <w:rsid w:val="00D60EB9"/>
    <w:rsid w:val="00D62E9C"/>
    <w:rsid w:val="00D63EAB"/>
    <w:rsid w:val="00D66D10"/>
    <w:rsid w:val="00D74948"/>
    <w:rsid w:val="00D7516A"/>
    <w:rsid w:val="00D80DEA"/>
    <w:rsid w:val="00D8119A"/>
    <w:rsid w:val="00D82184"/>
    <w:rsid w:val="00D8494A"/>
    <w:rsid w:val="00D856AA"/>
    <w:rsid w:val="00D8780C"/>
    <w:rsid w:val="00D914CD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1C53"/>
    <w:rsid w:val="00DD38CD"/>
    <w:rsid w:val="00DD5D65"/>
    <w:rsid w:val="00DE49FA"/>
    <w:rsid w:val="00DE5C8D"/>
    <w:rsid w:val="00DE693F"/>
    <w:rsid w:val="00DE6BCA"/>
    <w:rsid w:val="00DF2938"/>
    <w:rsid w:val="00DF2E66"/>
    <w:rsid w:val="00DF5C6B"/>
    <w:rsid w:val="00DF65C1"/>
    <w:rsid w:val="00DF722C"/>
    <w:rsid w:val="00E02462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4427E"/>
    <w:rsid w:val="00E504BC"/>
    <w:rsid w:val="00E5284C"/>
    <w:rsid w:val="00E544D0"/>
    <w:rsid w:val="00E56350"/>
    <w:rsid w:val="00E62AA2"/>
    <w:rsid w:val="00E6398E"/>
    <w:rsid w:val="00E65C1A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39AE"/>
    <w:rsid w:val="00EC4F33"/>
    <w:rsid w:val="00EC57C3"/>
    <w:rsid w:val="00EC7965"/>
    <w:rsid w:val="00ED3FB4"/>
    <w:rsid w:val="00ED547E"/>
    <w:rsid w:val="00EE6735"/>
    <w:rsid w:val="00EE67E7"/>
    <w:rsid w:val="00EF106E"/>
    <w:rsid w:val="00EF2DD4"/>
    <w:rsid w:val="00EF383A"/>
    <w:rsid w:val="00EF3C71"/>
    <w:rsid w:val="00EF3CA4"/>
    <w:rsid w:val="00EF67DA"/>
    <w:rsid w:val="00F00E83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67AA"/>
    <w:rsid w:val="00F27EAD"/>
    <w:rsid w:val="00F3088E"/>
    <w:rsid w:val="00F329A5"/>
    <w:rsid w:val="00F4024D"/>
    <w:rsid w:val="00F4025B"/>
    <w:rsid w:val="00F40B19"/>
    <w:rsid w:val="00F415B6"/>
    <w:rsid w:val="00F41CF8"/>
    <w:rsid w:val="00F42059"/>
    <w:rsid w:val="00F42739"/>
    <w:rsid w:val="00F427E3"/>
    <w:rsid w:val="00F43A3B"/>
    <w:rsid w:val="00F45233"/>
    <w:rsid w:val="00F45938"/>
    <w:rsid w:val="00F50ED8"/>
    <w:rsid w:val="00F5329C"/>
    <w:rsid w:val="00F53D62"/>
    <w:rsid w:val="00F5454F"/>
    <w:rsid w:val="00F5465E"/>
    <w:rsid w:val="00F54A8C"/>
    <w:rsid w:val="00F572A8"/>
    <w:rsid w:val="00F57807"/>
    <w:rsid w:val="00F57D54"/>
    <w:rsid w:val="00F60BDB"/>
    <w:rsid w:val="00F6632E"/>
    <w:rsid w:val="00F709C8"/>
    <w:rsid w:val="00F717A0"/>
    <w:rsid w:val="00F7301B"/>
    <w:rsid w:val="00F740FD"/>
    <w:rsid w:val="00F76878"/>
    <w:rsid w:val="00F76AE2"/>
    <w:rsid w:val="00F76C5A"/>
    <w:rsid w:val="00F8161A"/>
    <w:rsid w:val="00F84003"/>
    <w:rsid w:val="00F848F4"/>
    <w:rsid w:val="00F864CC"/>
    <w:rsid w:val="00F8652F"/>
    <w:rsid w:val="00F9355A"/>
    <w:rsid w:val="00F96C8F"/>
    <w:rsid w:val="00FA0431"/>
    <w:rsid w:val="00FA2500"/>
    <w:rsid w:val="00FA4BDF"/>
    <w:rsid w:val="00FA67EC"/>
    <w:rsid w:val="00FA76D3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E6213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C9B78166-6732-40DF-B0A7-9A31C6DC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7</cp:revision>
  <cp:lastPrinted>2026-03-12T17:10:00Z</cp:lastPrinted>
  <dcterms:created xsi:type="dcterms:W3CDTF">2026-05-11T18:15:00Z</dcterms:created>
  <dcterms:modified xsi:type="dcterms:W3CDTF">2026-05-11T20:21:00Z</dcterms:modified>
</cp:coreProperties>
</file>